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lstm-chatbot-project-documentation" w:displacedByCustomXml="next"/>
    <w:sdt>
      <w:sdtPr>
        <w:id w:val="877126201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0291D0BA" w14:textId="2B7A9E9F" w:rsidR="00105685" w:rsidRDefault="00105685">
          <w:pPr>
            <w:pStyle w:val="TOCHeading"/>
          </w:pPr>
          <w:r>
            <w:t>Contents</w:t>
          </w:r>
        </w:p>
        <w:p w14:paraId="6181D50C" w14:textId="18DA451B" w:rsidR="00105685" w:rsidRDefault="00105685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8279192" w:history="1">
            <w:r w:rsidRPr="008C2885">
              <w:rPr>
                <w:rStyle w:val="Hyperlink"/>
                <w:noProof/>
              </w:rPr>
              <w:t>LSTM Chatbot Project Docu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D71CDA" w14:textId="6D0F4B7C" w:rsidR="00105685" w:rsidRDefault="0010568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8279193" w:history="1">
            <w:r w:rsidRPr="008C2885">
              <w:rPr>
                <w:rStyle w:val="Hyperlink"/>
                <w:noProof/>
              </w:rPr>
              <w:t>1. In</w:t>
            </w:r>
            <w:r w:rsidRPr="008C2885">
              <w:rPr>
                <w:rStyle w:val="Hyperlink"/>
                <w:noProof/>
              </w:rPr>
              <w:t>t</w:t>
            </w:r>
            <w:r w:rsidRPr="008C2885">
              <w:rPr>
                <w:rStyle w:val="Hyperlink"/>
                <w:noProof/>
              </w:rPr>
              <w:t>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7ABBD2" w14:textId="72F4C77F" w:rsidR="00105685" w:rsidRDefault="0010568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8279194" w:history="1">
            <w:r w:rsidRPr="008C2885">
              <w:rPr>
                <w:rStyle w:val="Hyperlink"/>
                <w:noProof/>
              </w:rPr>
              <w:t>1.1. Project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846552" w14:textId="6CA90051" w:rsidR="00105685" w:rsidRDefault="0010568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8279195" w:history="1">
            <w:r w:rsidRPr="008C2885">
              <w:rPr>
                <w:rStyle w:val="Hyperlink"/>
                <w:noProof/>
              </w:rPr>
              <w:t>1.2. Team Memb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2FC258" w14:textId="156647D7" w:rsidR="00105685" w:rsidRDefault="0010568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8279196" w:history="1">
            <w:r w:rsidRPr="008C2885">
              <w:rPr>
                <w:rStyle w:val="Hyperlink"/>
                <w:noProof/>
              </w:rPr>
              <w:t>2. Project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3F95B8" w14:textId="2705B347" w:rsidR="00105685" w:rsidRDefault="0010568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8279197" w:history="1">
            <w:r w:rsidRPr="008C2885">
              <w:rPr>
                <w:rStyle w:val="Hyperlink"/>
                <w:noProof/>
              </w:rPr>
              <w:t>2.1. 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5F6EF6" w14:textId="26A5FAF2" w:rsidR="00105685" w:rsidRDefault="0010568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8279198" w:history="1">
            <w:r w:rsidRPr="008C2885">
              <w:rPr>
                <w:rStyle w:val="Hyperlink"/>
                <w:noProof/>
              </w:rPr>
              <w:t>3. Implementation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0B945" w14:textId="65469FBA" w:rsidR="00105685" w:rsidRDefault="0010568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8279199" w:history="1">
            <w:r w:rsidRPr="008C2885">
              <w:rPr>
                <w:rStyle w:val="Hyperlink"/>
                <w:noProof/>
              </w:rPr>
              <w:t>3.1. Data Pre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0671C" w14:textId="334CAFED" w:rsidR="00105685" w:rsidRDefault="0010568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8279200" w:history="1">
            <w:r w:rsidRPr="008C2885">
              <w:rPr>
                <w:rStyle w:val="Hyperlink"/>
                <w:noProof/>
              </w:rPr>
              <w:t>3.2. LSTM Model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C044E2" w14:textId="4ADA5A3A" w:rsidR="00105685" w:rsidRDefault="0010568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8279201" w:history="1">
            <w:r w:rsidRPr="008C2885">
              <w:rPr>
                <w:rStyle w:val="Hyperlink"/>
                <w:noProof/>
              </w:rPr>
              <w:t>3.3. Model Trai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1F7647" w14:textId="25D10C61" w:rsidR="00105685" w:rsidRDefault="0010568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8279202" w:history="1">
            <w:r w:rsidRPr="008C2885">
              <w:rPr>
                <w:rStyle w:val="Hyperlink"/>
                <w:noProof/>
              </w:rPr>
              <w:t>3.4. Chatbot Application (Streamli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097C74" w14:textId="71BA8056" w:rsidR="00105685" w:rsidRDefault="0010568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8279203" w:history="1">
            <w:r w:rsidRPr="008C2885">
              <w:rPr>
                <w:rStyle w:val="Hyperlink"/>
                <w:noProof/>
              </w:rPr>
              <w:t>4. How to Run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F82EE0" w14:textId="73DDF5CD" w:rsidR="00105685" w:rsidRDefault="0010568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8279204" w:history="1">
            <w:r w:rsidRPr="008C2885">
              <w:rPr>
                <w:rStyle w:val="Hyperlink"/>
                <w:noProof/>
              </w:rPr>
              <w:t>4.1. 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2B452E" w14:textId="4C76DE59" w:rsidR="00105685" w:rsidRDefault="0010568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8279205" w:history="1">
            <w:r w:rsidRPr="008C2885">
              <w:rPr>
                <w:rStyle w:val="Hyperlink"/>
                <w:noProof/>
              </w:rPr>
              <w:t>4.2. Setup and 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09CEA7" w14:textId="34F25B4D" w:rsidR="00105685" w:rsidRDefault="0010568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8279206" w:history="1">
            <w:r w:rsidRPr="008C2885">
              <w:rPr>
                <w:rStyle w:val="Hyperlink"/>
                <w:noProof/>
              </w:rPr>
              <w:t>4.3. Running the Chatbot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49A771" w14:textId="523D2E80" w:rsidR="00105685" w:rsidRDefault="0010568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8279207" w:history="1">
            <w:r w:rsidRPr="008C2885">
              <w:rPr>
                <w:rStyle w:val="Hyperlink"/>
                <w:noProof/>
              </w:rPr>
              <w:t>5. Project Files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A9A4E4" w14:textId="4A2DAE8E" w:rsidR="00105685" w:rsidRDefault="0010568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8279208" w:history="1">
            <w:r w:rsidRPr="008C2885">
              <w:rPr>
                <w:rStyle w:val="Hyperlink"/>
                <w:noProof/>
              </w:rPr>
              <w:t>6. Potential Improvements and Future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27AF00" w14:textId="15A49B4B" w:rsidR="00105685" w:rsidRDefault="0010568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8279209" w:history="1">
            <w:r w:rsidRPr="008C2885">
              <w:rPr>
                <w:rStyle w:val="Hyperlink"/>
                <w:noProof/>
              </w:rPr>
              <w:t>7. 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79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31A64F" w14:textId="77777777" w:rsidR="00105685" w:rsidRDefault="00105685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5D807D45" w14:textId="77777777" w:rsidR="00105685" w:rsidRDefault="00105685">
          <w:pPr>
            <w:rPr>
              <w:b/>
              <w:bCs/>
              <w:noProof/>
            </w:rPr>
          </w:pPr>
        </w:p>
        <w:p w14:paraId="6C51B1AD" w14:textId="77777777" w:rsidR="00105685" w:rsidRDefault="00105685">
          <w:pPr>
            <w:rPr>
              <w:b/>
              <w:bCs/>
              <w:noProof/>
            </w:rPr>
          </w:pPr>
        </w:p>
        <w:p w14:paraId="27BF32AA" w14:textId="77777777" w:rsidR="00105685" w:rsidRDefault="00105685">
          <w:pPr>
            <w:rPr>
              <w:b/>
              <w:bCs/>
              <w:noProof/>
            </w:rPr>
          </w:pPr>
        </w:p>
        <w:p w14:paraId="510BA38A" w14:textId="77777777" w:rsidR="00105685" w:rsidRDefault="00105685">
          <w:pPr>
            <w:rPr>
              <w:b/>
              <w:bCs/>
              <w:noProof/>
            </w:rPr>
          </w:pPr>
        </w:p>
        <w:p w14:paraId="4AA9FCAD" w14:textId="77777777" w:rsidR="00105685" w:rsidRDefault="00105685">
          <w:pPr>
            <w:rPr>
              <w:b/>
              <w:bCs/>
              <w:noProof/>
            </w:rPr>
          </w:pPr>
        </w:p>
        <w:p w14:paraId="5B88C297" w14:textId="77777777" w:rsidR="00105685" w:rsidRDefault="00105685">
          <w:pPr>
            <w:rPr>
              <w:b/>
              <w:bCs/>
              <w:noProof/>
            </w:rPr>
          </w:pPr>
        </w:p>
        <w:p w14:paraId="2F012CA3" w14:textId="764F4EA3" w:rsidR="00105685" w:rsidRDefault="00105685"/>
      </w:sdtContent>
    </w:sdt>
    <w:p w14:paraId="077D5A8B" w14:textId="77777777" w:rsidR="0081410C" w:rsidRDefault="00000000">
      <w:pPr>
        <w:pStyle w:val="Heading1"/>
      </w:pPr>
      <w:bookmarkStart w:id="1" w:name="_Toc198279192"/>
      <w:r>
        <w:lastRenderedPageBreak/>
        <w:t>LSTM Chatbot Project Documentation</w:t>
      </w:r>
      <w:bookmarkEnd w:id="0"/>
      <w:bookmarkEnd w:id="1"/>
    </w:p>
    <w:p w14:paraId="6F073254" w14:textId="77777777" w:rsidR="0081410C" w:rsidRDefault="00000000">
      <w:pPr>
        <w:pStyle w:val="Heading2"/>
      </w:pPr>
      <w:bookmarkStart w:id="2" w:name="introduction"/>
      <w:bookmarkStart w:id="3" w:name="_Toc198279193"/>
      <w:r>
        <w:t>1. Introduction</w:t>
      </w:r>
      <w:bookmarkEnd w:id="2"/>
      <w:bookmarkEnd w:id="3"/>
    </w:p>
    <w:p w14:paraId="0222BB51" w14:textId="77777777" w:rsidR="0081410C" w:rsidRDefault="00000000">
      <w:pPr>
        <w:pStyle w:val="FirstParagraph"/>
      </w:pPr>
      <w:r>
        <w:t>This document provides a detailed overview of the LSTM (Long Short-Term Memory) Chatbot project. The primary goal of this project is to develop an intelligent conversational agent capable of understanding user queries and providing relevant responses based on a predefined dataset. The chatbot utilizes an LSTM neural network, a type of recurrent neural network (RNN) well-suited for sequence modeling tasks like natural language processing.</w:t>
      </w:r>
    </w:p>
    <w:p w14:paraId="0978D1E5" w14:textId="77777777" w:rsidR="0081410C" w:rsidRDefault="00000000">
      <w:pPr>
        <w:pStyle w:val="Heading3"/>
      </w:pPr>
      <w:bookmarkStart w:id="4" w:name="project-objectives"/>
      <w:bookmarkStart w:id="5" w:name="_Toc198279194"/>
      <w:r>
        <w:t>1.1. Project Objectives</w:t>
      </w:r>
      <w:bookmarkEnd w:id="4"/>
      <w:bookmarkEnd w:id="5"/>
    </w:p>
    <w:p w14:paraId="7B18EBE6" w14:textId="77777777" w:rsidR="0081410C" w:rsidRDefault="00000000">
      <w:pPr>
        <w:pStyle w:val="Compact"/>
        <w:numPr>
          <w:ilvl w:val="0"/>
          <w:numId w:val="2"/>
        </w:numPr>
      </w:pPr>
      <w:r>
        <w:t>To build a functional chatbot using LSTM architecture.</w:t>
      </w:r>
    </w:p>
    <w:p w14:paraId="061EBFC0" w14:textId="77777777" w:rsidR="0081410C" w:rsidRDefault="00000000">
      <w:pPr>
        <w:pStyle w:val="Compact"/>
        <w:numPr>
          <w:ilvl w:val="0"/>
          <w:numId w:val="2"/>
        </w:numPr>
      </w:pPr>
      <w:r>
        <w:t>To preprocess and prepare textual data for training the LSTM model.</w:t>
      </w:r>
    </w:p>
    <w:p w14:paraId="64AECDFD" w14:textId="77777777" w:rsidR="0081410C" w:rsidRDefault="00000000">
      <w:pPr>
        <w:pStyle w:val="Compact"/>
        <w:numPr>
          <w:ilvl w:val="0"/>
          <w:numId w:val="2"/>
        </w:numPr>
      </w:pPr>
      <w:r>
        <w:t>To train the LSTM model on a custom dataset to learn patterns and relationships between user inputs and corresponding answers.</w:t>
      </w:r>
    </w:p>
    <w:p w14:paraId="21214751" w14:textId="77777777" w:rsidR="0081410C" w:rsidRDefault="00000000">
      <w:pPr>
        <w:pStyle w:val="Compact"/>
        <w:numPr>
          <w:ilvl w:val="0"/>
          <w:numId w:val="2"/>
        </w:numPr>
      </w:pPr>
      <w:r>
        <w:t>To create an interactive application (using Streamlit) that allows users to interact with the trained chatbot.</w:t>
      </w:r>
    </w:p>
    <w:p w14:paraId="14B9B131" w14:textId="77777777" w:rsidR="0081410C" w:rsidRDefault="00000000">
      <w:pPr>
        <w:pStyle w:val="Compact"/>
        <w:numPr>
          <w:ilvl w:val="0"/>
          <w:numId w:val="2"/>
        </w:numPr>
      </w:pPr>
      <w:r>
        <w:t>To provide a clear and understandable documentation of the project, including its architecture, implementation details, and usage instructions.</w:t>
      </w:r>
    </w:p>
    <w:p w14:paraId="32CF5235" w14:textId="77777777" w:rsidR="0081410C" w:rsidRDefault="00000000">
      <w:pPr>
        <w:pStyle w:val="Heading3"/>
      </w:pPr>
      <w:bookmarkStart w:id="6" w:name="team-members"/>
      <w:bookmarkStart w:id="7" w:name="_Toc198279195"/>
      <w:r>
        <w:t>1.2. Team Members</w:t>
      </w:r>
      <w:bookmarkEnd w:id="6"/>
      <w:bookmarkEnd w:id="7"/>
    </w:p>
    <w:p w14:paraId="569197F0" w14:textId="77777777" w:rsidR="0081410C" w:rsidRDefault="00000000">
      <w:pPr>
        <w:pStyle w:val="Compact"/>
        <w:numPr>
          <w:ilvl w:val="0"/>
          <w:numId w:val="3"/>
        </w:numPr>
      </w:pPr>
      <w:r>
        <w:t>Abdallah Samir</w:t>
      </w:r>
    </w:p>
    <w:p w14:paraId="2A7EC67A" w14:textId="77777777" w:rsidR="0081410C" w:rsidRDefault="00000000">
      <w:pPr>
        <w:pStyle w:val="Compact"/>
        <w:numPr>
          <w:ilvl w:val="0"/>
          <w:numId w:val="3"/>
        </w:numPr>
      </w:pPr>
      <w:r>
        <w:t>Youssef Samy</w:t>
      </w:r>
    </w:p>
    <w:p w14:paraId="5C910C90" w14:textId="77777777" w:rsidR="0081410C" w:rsidRDefault="00000000">
      <w:pPr>
        <w:pStyle w:val="Compact"/>
        <w:numPr>
          <w:ilvl w:val="0"/>
          <w:numId w:val="3"/>
        </w:numPr>
      </w:pPr>
      <w:r>
        <w:t>Shaaban Mosaad</w:t>
      </w:r>
    </w:p>
    <w:p w14:paraId="439BCCC6" w14:textId="77777777" w:rsidR="0081410C" w:rsidRDefault="00000000">
      <w:pPr>
        <w:pStyle w:val="Compact"/>
        <w:numPr>
          <w:ilvl w:val="0"/>
          <w:numId w:val="3"/>
        </w:numPr>
      </w:pPr>
      <w:r>
        <w:t>Nada Amr</w:t>
      </w:r>
    </w:p>
    <w:p w14:paraId="4B0BA750" w14:textId="77777777" w:rsidR="0081410C" w:rsidRDefault="00000000">
      <w:pPr>
        <w:pStyle w:val="Compact"/>
        <w:numPr>
          <w:ilvl w:val="0"/>
          <w:numId w:val="3"/>
        </w:numPr>
      </w:pPr>
      <w:r>
        <w:t>Mostafa Ahmed Elesely</w:t>
      </w:r>
    </w:p>
    <w:p w14:paraId="191E8AAC" w14:textId="77777777" w:rsidR="0081410C" w:rsidRDefault="00000000">
      <w:pPr>
        <w:pStyle w:val="Compact"/>
        <w:numPr>
          <w:ilvl w:val="0"/>
          <w:numId w:val="3"/>
        </w:numPr>
      </w:pPr>
      <w:r>
        <w:t>Mohammed Ahmed Mohammed Badrawy</w:t>
      </w:r>
    </w:p>
    <w:p w14:paraId="43BA9D75" w14:textId="77777777" w:rsidR="0081410C" w:rsidRDefault="00000000">
      <w:pPr>
        <w:pStyle w:val="Heading2"/>
      </w:pPr>
      <w:bookmarkStart w:id="8" w:name="project-architecture"/>
      <w:bookmarkStart w:id="9" w:name="_Toc198279196"/>
      <w:r>
        <w:t>2. Project Architecture</w:t>
      </w:r>
      <w:bookmarkEnd w:id="8"/>
      <w:bookmarkEnd w:id="9"/>
    </w:p>
    <w:p w14:paraId="69377B73" w14:textId="77777777" w:rsidR="0081410C" w:rsidRDefault="00000000">
      <w:pPr>
        <w:pStyle w:val="FirstParagraph"/>
      </w:pPr>
      <w:r>
        <w:t>The LSTM chatbot project follows a typical machine learning pipeline:</w:t>
      </w:r>
    </w:p>
    <w:p w14:paraId="1087E4D7" w14:textId="77777777" w:rsidR="0081410C" w:rsidRDefault="00000000">
      <w:pPr>
        <w:pStyle w:val="Compact"/>
        <w:numPr>
          <w:ilvl w:val="0"/>
          <w:numId w:val="4"/>
        </w:numPr>
      </w:pPr>
      <w:r>
        <w:rPr>
          <w:b/>
        </w:rPr>
        <w:t>Data Collection and Preprocessing</w:t>
      </w:r>
      <w:r>
        <w:t>: Gathering conversational data and cleaning it for model consumption.</w:t>
      </w:r>
    </w:p>
    <w:p w14:paraId="4862BB76" w14:textId="77777777" w:rsidR="0081410C" w:rsidRDefault="00000000">
      <w:pPr>
        <w:pStyle w:val="Compact"/>
        <w:numPr>
          <w:ilvl w:val="0"/>
          <w:numId w:val="4"/>
        </w:numPr>
      </w:pPr>
      <w:r>
        <w:rPr>
          <w:b/>
        </w:rPr>
        <w:t>Model Building</w:t>
      </w:r>
      <w:r>
        <w:t>: Designing and implementing the LSTM neural network.</w:t>
      </w:r>
    </w:p>
    <w:p w14:paraId="0EBE6FEB" w14:textId="77777777" w:rsidR="0081410C" w:rsidRDefault="00000000">
      <w:pPr>
        <w:pStyle w:val="Compact"/>
        <w:numPr>
          <w:ilvl w:val="0"/>
          <w:numId w:val="4"/>
        </w:numPr>
      </w:pPr>
      <w:r>
        <w:rPr>
          <w:b/>
        </w:rPr>
        <w:t>Model Training</w:t>
      </w:r>
      <w:r>
        <w:t>: Training the LSTM model on the preprocessed data.</w:t>
      </w:r>
    </w:p>
    <w:p w14:paraId="3AD839E0" w14:textId="77777777" w:rsidR="0081410C" w:rsidRDefault="00000000">
      <w:pPr>
        <w:pStyle w:val="Compact"/>
        <w:numPr>
          <w:ilvl w:val="0"/>
          <w:numId w:val="4"/>
        </w:numPr>
      </w:pPr>
      <w:r>
        <w:rPr>
          <w:b/>
        </w:rPr>
        <w:t>Model Evaluation</w:t>
      </w:r>
      <w:r>
        <w:t>: Assessing the performance of the trained model (implicitly done through observing chat interactions).</w:t>
      </w:r>
    </w:p>
    <w:p w14:paraId="1431265C" w14:textId="77777777" w:rsidR="0081410C" w:rsidRDefault="00000000">
      <w:pPr>
        <w:pStyle w:val="Compact"/>
        <w:numPr>
          <w:ilvl w:val="0"/>
          <w:numId w:val="4"/>
        </w:numPr>
      </w:pPr>
      <w:r>
        <w:rPr>
          <w:b/>
        </w:rPr>
        <w:t>Deployment</w:t>
      </w:r>
      <w:r>
        <w:t>: Creating a user interface for interacting with the chatbot.</w:t>
      </w:r>
    </w:p>
    <w:p w14:paraId="534A6E16" w14:textId="77777777" w:rsidR="00105685" w:rsidRDefault="00105685" w:rsidP="00105685">
      <w:pPr>
        <w:pStyle w:val="Compact"/>
      </w:pPr>
    </w:p>
    <w:p w14:paraId="2F49CC2E" w14:textId="77777777" w:rsidR="00105685" w:rsidRDefault="00105685" w:rsidP="00105685">
      <w:pPr>
        <w:pStyle w:val="Compact"/>
      </w:pPr>
    </w:p>
    <w:p w14:paraId="3C99650C" w14:textId="77777777" w:rsidR="0081410C" w:rsidRDefault="00000000">
      <w:pPr>
        <w:pStyle w:val="Heading3"/>
      </w:pPr>
      <w:bookmarkStart w:id="10" w:name="components"/>
      <w:bookmarkStart w:id="11" w:name="_Toc198279197"/>
      <w:r>
        <w:lastRenderedPageBreak/>
        <w:t>2.1. Components</w:t>
      </w:r>
      <w:bookmarkEnd w:id="10"/>
      <w:bookmarkEnd w:id="11"/>
    </w:p>
    <w:p w14:paraId="63C65E17" w14:textId="77777777" w:rsidR="0081410C" w:rsidRDefault="00000000">
      <w:pPr>
        <w:pStyle w:val="Compact"/>
        <w:numPr>
          <w:ilvl w:val="0"/>
          <w:numId w:val="5"/>
        </w:numPr>
      </w:pPr>
      <w:r>
        <w:rPr>
          <w:b/>
        </w:rPr>
        <w:t>Dataset</w:t>
      </w:r>
      <w:r>
        <w:t xml:space="preserve">: A collection of intents, patterns (user questions), and responses. The </w:t>
      </w:r>
      <w:r>
        <w:rPr>
          <w:rStyle w:val="VerbatimChar"/>
        </w:rPr>
        <w:t>data_merged.csv</w:t>
      </w:r>
      <w:r>
        <w:t xml:space="preserve"> file likely contains this data.</w:t>
      </w:r>
    </w:p>
    <w:p w14:paraId="4C14854D" w14:textId="77777777" w:rsidR="0081410C" w:rsidRDefault="00000000">
      <w:pPr>
        <w:pStyle w:val="Compact"/>
        <w:numPr>
          <w:ilvl w:val="0"/>
          <w:numId w:val="5"/>
        </w:numPr>
      </w:pPr>
      <w:r>
        <w:rPr>
          <w:b/>
        </w:rPr>
        <w:t>Tokenizer</w:t>
      </w:r>
      <w:r>
        <w:t>: Converts text data into sequences of integers (</w:t>
      </w:r>
      <w:r>
        <w:rPr>
          <w:rStyle w:val="VerbatimChar"/>
        </w:rPr>
        <w:t>tokenizer.pickle</w:t>
      </w:r>
      <w:r>
        <w:t>).</w:t>
      </w:r>
    </w:p>
    <w:p w14:paraId="4A4AB8DC" w14:textId="77777777" w:rsidR="0081410C" w:rsidRDefault="00000000">
      <w:pPr>
        <w:pStyle w:val="Compact"/>
        <w:numPr>
          <w:ilvl w:val="0"/>
          <w:numId w:val="5"/>
        </w:numPr>
      </w:pPr>
      <w:r>
        <w:rPr>
          <w:b/>
        </w:rPr>
        <w:t>Label Encoder</w:t>
      </w:r>
      <w:r>
        <w:t>: Converts categorical intent labels into numerical format (</w:t>
      </w:r>
      <w:r>
        <w:rPr>
          <w:rStyle w:val="VerbatimChar"/>
        </w:rPr>
        <w:t>label_encoder.pickle</w:t>
      </w:r>
      <w:r>
        <w:t>).</w:t>
      </w:r>
    </w:p>
    <w:p w14:paraId="2FA29A41" w14:textId="77777777" w:rsidR="0081410C" w:rsidRDefault="00000000">
      <w:pPr>
        <w:pStyle w:val="Compact"/>
        <w:numPr>
          <w:ilvl w:val="0"/>
          <w:numId w:val="5"/>
        </w:numPr>
      </w:pPr>
      <w:r>
        <w:rPr>
          <w:b/>
        </w:rPr>
        <w:t>LSTM Model</w:t>
      </w:r>
      <w:r>
        <w:t>: The core neural network model responsible for understanding input and predicting responses (</w:t>
      </w:r>
      <w:r>
        <w:rPr>
          <w:rStyle w:val="VerbatimChar"/>
        </w:rPr>
        <w:t>simple_chatbot_train_model.h5</w:t>
      </w:r>
      <w:r>
        <w:t>).</w:t>
      </w:r>
    </w:p>
    <w:p w14:paraId="0C046A49" w14:textId="77777777" w:rsidR="0081410C" w:rsidRDefault="00000000">
      <w:pPr>
        <w:pStyle w:val="Compact"/>
        <w:numPr>
          <w:ilvl w:val="0"/>
          <w:numId w:val="5"/>
        </w:numPr>
      </w:pPr>
      <w:r>
        <w:rPr>
          <w:b/>
        </w:rPr>
        <w:t>Streamlit Application</w:t>
      </w:r>
      <w:r>
        <w:t>: The user interface for the chatbot (</w:t>
      </w:r>
      <w:r>
        <w:rPr>
          <w:rStyle w:val="VerbatimChar"/>
        </w:rPr>
        <w:t>lstm_app_v2.py</w:t>
      </w:r>
      <w:r>
        <w:t>).</w:t>
      </w:r>
    </w:p>
    <w:p w14:paraId="206E2E9D" w14:textId="77777777" w:rsidR="0081410C" w:rsidRDefault="00000000">
      <w:pPr>
        <w:pStyle w:val="Heading2"/>
      </w:pPr>
      <w:bookmarkStart w:id="12" w:name="implementation-details"/>
      <w:bookmarkStart w:id="13" w:name="_Toc198279198"/>
      <w:r>
        <w:t>3. Implementation Details</w:t>
      </w:r>
      <w:bookmarkEnd w:id="12"/>
      <w:bookmarkEnd w:id="13"/>
    </w:p>
    <w:p w14:paraId="3DFF0A70" w14:textId="77777777" w:rsidR="0081410C" w:rsidRDefault="00000000">
      <w:pPr>
        <w:pStyle w:val="FirstParagraph"/>
      </w:pPr>
      <w:r>
        <w:t>This section delves into the specifics of how the project was implemented, referencing key files from the GitHub repository (</w:t>
      </w:r>
      <w:r>
        <w:rPr>
          <w:rStyle w:val="VerbatimChar"/>
        </w:rPr>
        <w:t>https://github.com/YosefSamy019/DEPI_graduation_project/tree/main/simple_chatbot_code</w:t>
      </w:r>
      <w:r>
        <w:t>).</w:t>
      </w:r>
    </w:p>
    <w:p w14:paraId="7C403683" w14:textId="77777777" w:rsidR="0081410C" w:rsidRDefault="00000000">
      <w:pPr>
        <w:pStyle w:val="Heading3"/>
      </w:pPr>
      <w:bookmarkStart w:id="14" w:name="data-preprocessing"/>
      <w:bookmarkStart w:id="15" w:name="_Toc198279199"/>
      <w:r>
        <w:t>3.1. Data Preprocessing</w:t>
      </w:r>
      <w:bookmarkEnd w:id="14"/>
      <w:bookmarkEnd w:id="15"/>
    </w:p>
    <w:p w14:paraId="467838E6" w14:textId="77777777" w:rsidR="0081410C" w:rsidRDefault="00000000">
      <w:pPr>
        <w:pStyle w:val="FirstParagraph"/>
      </w:pPr>
      <w:r>
        <w:t xml:space="preserve">Found primarily in the </w:t>
      </w:r>
      <w:r>
        <w:rPr>
          <w:rStyle w:val="VerbatimChar"/>
        </w:rPr>
        <w:t>chatbot.ipynb</w:t>
      </w:r>
      <w:r>
        <w:t xml:space="preserve"> notebook, the data preprocessing steps include:</w:t>
      </w:r>
    </w:p>
    <w:p w14:paraId="0D2BAC65" w14:textId="77777777" w:rsidR="0081410C" w:rsidRDefault="00000000">
      <w:pPr>
        <w:pStyle w:val="Compact"/>
        <w:numPr>
          <w:ilvl w:val="0"/>
          <w:numId w:val="6"/>
        </w:numPr>
      </w:pPr>
      <w:r>
        <w:rPr>
          <w:b/>
        </w:rPr>
        <w:t>Loading Data</w:t>
      </w:r>
      <w:r>
        <w:t xml:space="preserve">: Reading the conversational data from </w:t>
      </w:r>
      <w:r>
        <w:rPr>
          <w:rStyle w:val="VerbatimChar"/>
        </w:rPr>
        <w:t>data_merged.csv</w:t>
      </w:r>
      <w:r>
        <w:t>.</w:t>
      </w:r>
    </w:p>
    <w:p w14:paraId="5F815430" w14:textId="77777777" w:rsidR="0081410C" w:rsidRDefault="00000000">
      <w:pPr>
        <w:pStyle w:val="Compact"/>
        <w:numPr>
          <w:ilvl w:val="0"/>
          <w:numId w:val="6"/>
        </w:numPr>
      </w:pPr>
      <w:r>
        <w:rPr>
          <w:b/>
        </w:rPr>
        <w:t>Cleaning Text</w:t>
      </w:r>
      <w:r>
        <w:t>: Removing punctuation, converting to lowercase, and potentially lemmatization or stemming (using libraries like NLTK or spaCy, though spaCy (</w:t>
      </w:r>
      <w:r>
        <w:rPr>
          <w:rStyle w:val="VerbatimChar"/>
        </w:rPr>
        <w:t>en_core_web_sm</w:t>
      </w:r>
      <w:r>
        <w:t xml:space="preserve">) is explicitly loaded in </w:t>
      </w:r>
      <w:r>
        <w:rPr>
          <w:rStyle w:val="VerbatimChar"/>
        </w:rPr>
        <w:t>lstm_app_v2.py</w:t>
      </w:r>
      <w:r>
        <w:t>).</w:t>
      </w:r>
    </w:p>
    <w:p w14:paraId="7F87A9CC" w14:textId="77777777" w:rsidR="0081410C" w:rsidRDefault="00000000">
      <w:pPr>
        <w:pStyle w:val="Compact"/>
        <w:numPr>
          <w:ilvl w:val="0"/>
          <w:numId w:val="6"/>
        </w:numPr>
      </w:pPr>
      <w:r>
        <w:rPr>
          <w:b/>
        </w:rPr>
        <w:t>Tokenization</w:t>
      </w:r>
      <w:r>
        <w:t>: Breaking down sentences into individual words (tokens).</w:t>
      </w:r>
    </w:p>
    <w:p w14:paraId="1289FAB0" w14:textId="77777777" w:rsidR="0081410C" w:rsidRDefault="00000000">
      <w:pPr>
        <w:pStyle w:val="Compact"/>
        <w:numPr>
          <w:ilvl w:val="0"/>
          <w:numId w:val="6"/>
        </w:numPr>
      </w:pPr>
      <w:r>
        <w:rPr>
          <w:b/>
        </w:rPr>
        <w:t>Padding Sequences</w:t>
      </w:r>
      <w:r>
        <w:t xml:space="preserve">: Ensuring all input sequences have the same length by padding shorter sequences and truncating longer ones. The </w:t>
      </w:r>
      <w:r>
        <w:rPr>
          <w:rStyle w:val="VerbatimChar"/>
        </w:rPr>
        <w:t>MAX_LEN.pickle</w:t>
      </w:r>
      <w:r>
        <w:t xml:space="preserve"> file likely stores the maximum sequence length used.</w:t>
      </w:r>
    </w:p>
    <w:p w14:paraId="5262E3EA" w14:textId="77777777" w:rsidR="0081410C" w:rsidRDefault="00000000">
      <w:pPr>
        <w:pStyle w:val="Compact"/>
        <w:numPr>
          <w:ilvl w:val="0"/>
          <w:numId w:val="6"/>
        </w:numPr>
      </w:pPr>
      <w:r>
        <w:rPr>
          <w:b/>
        </w:rPr>
        <w:t>Encoding Labels</w:t>
      </w:r>
      <w:r>
        <w:t>: Converting intent labels into a numerical format suitable for the model.</w:t>
      </w:r>
    </w:p>
    <w:p w14:paraId="36CE67C4" w14:textId="77777777" w:rsidR="0081410C" w:rsidRDefault="00000000">
      <w:pPr>
        <w:pStyle w:val="FirstParagraph"/>
      </w:pPr>
      <w:r>
        <w:rPr>
          <w:b/>
        </w:rPr>
        <w:t>Key Files:</w:t>
      </w:r>
      <w:r>
        <w:t xml:space="preserve"> * </w:t>
      </w:r>
      <w:r>
        <w:rPr>
          <w:rStyle w:val="VerbatimChar"/>
        </w:rPr>
        <w:t>chatbot.ipynb</w:t>
      </w:r>
      <w:r>
        <w:t xml:space="preserve">: Contains the data loading, preprocessing, model building, and training code. * </w:t>
      </w:r>
      <w:r>
        <w:rPr>
          <w:rStyle w:val="VerbatimChar"/>
        </w:rPr>
        <w:t>data_merged.csv</w:t>
      </w:r>
      <w:r>
        <w:t xml:space="preserve">: The dataset file. * </w:t>
      </w:r>
      <w:r>
        <w:rPr>
          <w:rStyle w:val="VerbatimChar"/>
        </w:rPr>
        <w:t>tokenizer.pickle</w:t>
      </w:r>
      <w:r>
        <w:t xml:space="preserve">: Stores the trained Keras Tokenizer. * </w:t>
      </w:r>
      <w:r>
        <w:rPr>
          <w:rStyle w:val="VerbatimChar"/>
        </w:rPr>
        <w:t>label_encoder.pickle</w:t>
      </w:r>
      <w:r>
        <w:t xml:space="preserve">: Stores the trained scikit-learn LabelEncoder. * </w:t>
      </w:r>
      <w:r>
        <w:rPr>
          <w:rStyle w:val="VerbatimChar"/>
        </w:rPr>
        <w:t>MAX_LEN.pickle</w:t>
      </w:r>
      <w:r>
        <w:t xml:space="preserve">: Stores the maximum sequence length for padding. * </w:t>
      </w:r>
      <w:proofErr w:type="gramStart"/>
      <w:r>
        <w:rPr>
          <w:rStyle w:val="VerbatimChar"/>
        </w:rPr>
        <w:t>tags</w:t>
      </w:r>
      <w:proofErr w:type="gramEnd"/>
      <w:r>
        <w:rPr>
          <w:rStyle w:val="VerbatimChar"/>
        </w:rPr>
        <w:t>_answers.pickle</w:t>
      </w:r>
      <w:r>
        <w:t>: Likely stores a mapping between intent tags and their possible answers.</w:t>
      </w:r>
    </w:p>
    <w:p w14:paraId="66672111" w14:textId="77777777" w:rsidR="00105685" w:rsidRDefault="00105685" w:rsidP="00105685">
      <w:pPr>
        <w:pStyle w:val="BodyText"/>
      </w:pPr>
    </w:p>
    <w:p w14:paraId="62531FCC" w14:textId="77777777" w:rsidR="00105685" w:rsidRDefault="00105685" w:rsidP="00105685">
      <w:pPr>
        <w:pStyle w:val="BodyText"/>
      </w:pPr>
    </w:p>
    <w:p w14:paraId="6465766A" w14:textId="77777777" w:rsidR="00105685" w:rsidRDefault="00105685" w:rsidP="00105685">
      <w:pPr>
        <w:pStyle w:val="BodyText"/>
      </w:pPr>
    </w:p>
    <w:p w14:paraId="7DAA7DA4" w14:textId="77777777" w:rsidR="00105685" w:rsidRPr="00105685" w:rsidRDefault="00105685" w:rsidP="00105685">
      <w:pPr>
        <w:pStyle w:val="BodyText"/>
      </w:pPr>
    </w:p>
    <w:p w14:paraId="276FA94A" w14:textId="77777777" w:rsidR="0081410C" w:rsidRDefault="00000000">
      <w:pPr>
        <w:pStyle w:val="Heading3"/>
      </w:pPr>
      <w:bookmarkStart w:id="16" w:name="lstm-model-architecture"/>
      <w:bookmarkStart w:id="17" w:name="_Toc198279200"/>
      <w:r>
        <w:lastRenderedPageBreak/>
        <w:t>3.2. LSTM Model Architecture</w:t>
      </w:r>
      <w:bookmarkEnd w:id="16"/>
      <w:bookmarkEnd w:id="17"/>
    </w:p>
    <w:p w14:paraId="01BE429F" w14:textId="77777777" w:rsidR="0081410C" w:rsidRDefault="00000000">
      <w:pPr>
        <w:pStyle w:val="FirstParagraph"/>
      </w:pPr>
      <w:r>
        <w:t xml:space="preserve">The LSTM model architecture, defined in </w:t>
      </w:r>
      <w:r>
        <w:rPr>
          <w:rStyle w:val="VerbatimChar"/>
        </w:rPr>
        <w:t>chatbot.ipynb</w:t>
      </w:r>
      <w:r>
        <w:t>, typically consists of:</w:t>
      </w:r>
    </w:p>
    <w:p w14:paraId="7B0E6CDB" w14:textId="77777777" w:rsidR="0081410C" w:rsidRDefault="00000000">
      <w:pPr>
        <w:pStyle w:val="Compact"/>
        <w:numPr>
          <w:ilvl w:val="0"/>
          <w:numId w:val="7"/>
        </w:numPr>
      </w:pPr>
      <w:r>
        <w:rPr>
          <w:b/>
        </w:rPr>
        <w:t>Embedding Layer</w:t>
      </w:r>
      <w:r>
        <w:t>: Converts integer-encoded words into dense vector representations. The input dimension would be the vocabulary size, and the output dimension is the embedding size.</w:t>
      </w:r>
    </w:p>
    <w:p w14:paraId="7372F602" w14:textId="77777777" w:rsidR="0081410C" w:rsidRDefault="00000000">
      <w:pPr>
        <w:pStyle w:val="Compact"/>
        <w:numPr>
          <w:ilvl w:val="0"/>
          <w:numId w:val="7"/>
        </w:numPr>
      </w:pPr>
      <w:r>
        <w:rPr>
          <w:b/>
        </w:rPr>
        <w:t>LSTM Layer(s)</w:t>
      </w:r>
      <w:r>
        <w:t>: One or more LSTM layers to process the sequence of word embeddings and capture contextual information.</w:t>
      </w:r>
    </w:p>
    <w:p w14:paraId="1C54A397" w14:textId="77777777" w:rsidR="0081410C" w:rsidRDefault="00000000">
      <w:pPr>
        <w:pStyle w:val="Compact"/>
        <w:numPr>
          <w:ilvl w:val="0"/>
          <w:numId w:val="7"/>
        </w:numPr>
      </w:pPr>
      <w:r>
        <w:rPr>
          <w:b/>
        </w:rPr>
        <w:t>Dense Layer(s)</w:t>
      </w:r>
      <w:r>
        <w:t>: Fully connected layers, often with activation functions like ReLU, to further process the LSTM output.</w:t>
      </w:r>
    </w:p>
    <w:p w14:paraId="76148AE1" w14:textId="77777777" w:rsidR="0081410C" w:rsidRDefault="00000000">
      <w:pPr>
        <w:pStyle w:val="Compact"/>
        <w:numPr>
          <w:ilvl w:val="0"/>
          <w:numId w:val="7"/>
        </w:numPr>
      </w:pPr>
      <w:r>
        <w:rPr>
          <w:b/>
        </w:rPr>
        <w:t>Output Layer</w:t>
      </w:r>
      <w:r>
        <w:t>: A Dense layer with a softmax activation function to output a probability distribution over the possible intents. The number of units in this layer corresponds to the number of unique intents.</w:t>
      </w:r>
    </w:p>
    <w:p w14:paraId="0D20CE55" w14:textId="77777777" w:rsidR="0081410C" w:rsidRDefault="00000000">
      <w:pPr>
        <w:pStyle w:val="FirstParagraph"/>
      </w:pPr>
      <w:r>
        <w:rPr>
          <w:b/>
        </w:rPr>
        <w:t xml:space="preserve">Example (Conceptual Code Snippet from </w:t>
      </w:r>
      <w:r>
        <w:rPr>
          <w:rStyle w:val="VerbatimChar"/>
          <w:b/>
        </w:rPr>
        <w:t>chatbot.ipynb</w:t>
      </w:r>
      <w:r>
        <w:rPr>
          <w:b/>
        </w:rPr>
        <w:t>):</w:t>
      </w:r>
    </w:p>
    <w:p w14:paraId="3E983845" w14:textId="77777777" w:rsidR="0081410C" w:rsidRDefault="00000000">
      <w:pPr>
        <w:pStyle w:val="SourceCode"/>
      </w:pPr>
      <w:r>
        <w:rPr>
          <w:rStyle w:val="CommentTok"/>
        </w:rPr>
        <w:t># Conceptual model structure (actual code in the notebook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.models </w:t>
      </w:r>
      <w:r>
        <w:rPr>
          <w:rStyle w:val="ImportTok"/>
        </w:rPr>
        <w:t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>import</w:t>
      </w:r>
      <w:r>
        <w:rPr>
          <w:rStyle w:val="NormalTok"/>
        </w:rPr>
        <w:t xml:space="preserve"> Embedding, LSTM, Dense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Sequential()</w:t>
      </w:r>
      <w:r>
        <w:br/>
      </w:r>
      <w:r>
        <w:rPr>
          <w:rStyle w:val="NormalTok"/>
        </w:rPr>
        <w:t>model.add(Embedding(input_dim</w:t>
      </w:r>
      <w:r>
        <w:rPr>
          <w:rStyle w:val="OperatorTok"/>
        </w:rPr>
        <w:t>=</w:t>
      </w:r>
      <w:r>
        <w:rPr>
          <w:rStyle w:val="NormalTok"/>
        </w:rPr>
        <w:t>vocab_size, output_dim</w:t>
      </w:r>
      <w:r>
        <w:rPr>
          <w:rStyle w:val="OperatorTok"/>
        </w:rPr>
        <w:t>=</w:t>
      </w:r>
      <w:r>
        <w:rPr>
          <w:rStyle w:val="NormalTok"/>
        </w:rPr>
        <w:t>embedding_dim, input_length</w:t>
      </w:r>
      <w:r>
        <w:rPr>
          <w:rStyle w:val="OperatorTok"/>
        </w:rPr>
        <w:t>=</w:t>
      </w:r>
      <w:r>
        <w:rPr>
          <w:rStyle w:val="NormalTok"/>
        </w:rPr>
        <w:t>max_sequence_len))</w:t>
      </w:r>
      <w:r>
        <w:br/>
      </w:r>
      <w:r>
        <w:rPr>
          <w:rStyle w:val="NormalTok"/>
        </w:rPr>
        <w:t>model.add(LSTM(units</w:t>
      </w:r>
      <w:r>
        <w:rPr>
          <w:rStyle w:val="OperatorTok"/>
        </w:rPr>
        <w:t>=</w:t>
      </w:r>
      <w:r>
        <w:rPr>
          <w:rStyle w:val="DecValTok"/>
        </w:rPr>
        <w:t>128</w:t>
      </w:r>
      <w:r>
        <w:rPr>
          <w:rStyle w:val="NormalTok"/>
        </w:rPr>
        <w:t>, return_sequenc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) </w:t>
      </w:r>
      <w:r>
        <w:rPr>
          <w:rStyle w:val="CommentTok"/>
        </w:rPr>
        <w:t># Example units</w:t>
      </w:r>
      <w:r>
        <w:br/>
      </w:r>
      <w:r>
        <w:rPr>
          <w:rStyle w:val="NormalTok"/>
        </w:rPr>
        <w:t>model.add(LSTM(units</w:t>
      </w:r>
      <w:r>
        <w:rPr>
          <w:rStyle w:val="OperatorTok"/>
        </w:rPr>
        <w:t>=</w:t>
      </w:r>
      <w:r>
        <w:rPr>
          <w:rStyle w:val="DecValTok"/>
        </w:rPr>
        <w:t>12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.add(Dense(units</w:t>
      </w:r>
      <w:r>
        <w:rPr>
          <w:rStyle w:val="OperatorTok"/>
        </w:rPr>
        <w:t>=</w:t>
      </w:r>
      <w:r>
        <w:rPr>
          <w:rStyle w:val="NormalTok"/>
        </w:rPr>
        <w:t>num_classes, activation</w:t>
      </w:r>
      <w:r>
        <w:rPr>
          <w:rStyle w:val="OperatorTok"/>
        </w:rPr>
        <w:t>=</w:t>
      </w:r>
      <w:r>
        <w:rPr>
          <w:rStyle w:val="StringTok"/>
        </w:rPr>
        <w:t>"softmax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odel.</w:t>
      </w:r>
      <w:r>
        <w:rPr>
          <w:rStyle w:val="BuiltInTok"/>
        </w:rPr>
        <w:t>compile</w:t>
      </w:r>
      <w:r>
        <w:rPr>
          <w:rStyle w:val="NormalTok"/>
        </w:rPr>
        <w:t>(optimizer</w:t>
      </w:r>
      <w:r>
        <w:rPr>
          <w:rStyle w:val="OperatorTok"/>
        </w:rPr>
        <w:t>=</w:t>
      </w:r>
      <w:r>
        <w:rPr>
          <w:rStyle w:val="StringTok"/>
        </w:rPr>
        <w:t>"adam"</w:t>
      </w:r>
      <w:r>
        <w:rPr>
          <w:rStyle w:val="NormalTok"/>
        </w:rPr>
        <w:t>, loss</w:t>
      </w:r>
      <w:r>
        <w:rPr>
          <w:rStyle w:val="OperatorTok"/>
        </w:rPr>
        <w:t>=</w:t>
      </w:r>
      <w:r>
        <w:rPr>
          <w:rStyle w:val="StringTok"/>
        </w:rPr>
        <w:t>"categorical_crossentropy"</w:t>
      </w:r>
      <w:r>
        <w:rPr>
          <w:rStyle w:val="NormalTok"/>
        </w:rPr>
        <w:t>,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accuracy"</w:t>
      </w:r>
      <w:r>
        <w:rPr>
          <w:rStyle w:val="NormalTok"/>
        </w:rPr>
        <w:t>])</w:t>
      </w:r>
    </w:p>
    <w:p w14:paraId="70B37B0B" w14:textId="77777777" w:rsidR="0081410C" w:rsidRDefault="00000000">
      <w:pPr>
        <w:pStyle w:val="Heading3"/>
      </w:pPr>
      <w:bookmarkStart w:id="18" w:name="model-training"/>
      <w:bookmarkStart w:id="19" w:name="_Toc198279201"/>
      <w:r>
        <w:t>3.3. Model Training</w:t>
      </w:r>
      <w:bookmarkEnd w:id="18"/>
      <w:bookmarkEnd w:id="19"/>
    </w:p>
    <w:p w14:paraId="308435E1" w14:textId="77777777" w:rsidR="0081410C" w:rsidRDefault="00000000">
      <w:pPr>
        <w:pStyle w:val="FirstParagraph"/>
      </w:pPr>
      <w:r>
        <w:t xml:space="preserve">The model is trained using the preprocessed data in </w:t>
      </w:r>
      <w:r>
        <w:rPr>
          <w:rStyle w:val="VerbatimChar"/>
        </w:rPr>
        <w:t>chatbot.ipynb</w:t>
      </w:r>
      <w:r>
        <w:t>.</w:t>
      </w:r>
    </w:p>
    <w:p w14:paraId="5B13CD55" w14:textId="77777777" w:rsidR="0081410C" w:rsidRDefault="00000000">
      <w:pPr>
        <w:pStyle w:val="Compact"/>
        <w:numPr>
          <w:ilvl w:val="0"/>
          <w:numId w:val="8"/>
        </w:numPr>
      </w:pPr>
      <w:r>
        <w:rPr>
          <w:b/>
        </w:rPr>
        <w:t>Splitting Data</w:t>
      </w:r>
      <w:r>
        <w:t xml:space="preserve">: The data might be split into training and validation sets (though </w:t>
      </w:r>
      <w:r>
        <w:rPr>
          <w:rStyle w:val="VerbatimChar"/>
        </w:rPr>
        <w:t>simple_chatbot_val_model.h5</w:t>
      </w:r>
      <w:r>
        <w:t xml:space="preserve"> suggests a validation model was saved, its direct use in training isn’t immediately obvious from file names alone).</w:t>
      </w:r>
    </w:p>
    <w:p w14:paraId="21B9127E" w14:textId="77777777" w:rsidR="0081410C" w:rsidRDefault="00000000">
      <w:pPr>
        <w:pStyle w:val="Compact"/>
        <w:numPr>
          <w:ilvl w:val="0"/>
          <w:numId w:val="8"/>
        </w:numPr>
      </w:pPr>
      <w:r>
        <w:rPr>
          <w:b/>
        </w:rPr>
        <w:t>Training Process</w:t>
      </w:r>
      <w:r>
        <w:t xml:space="preserve">: The </w:t>
      </w:r>
      <w:r>
        <w:rPr>
          <w:rStyle w:val="VerbatimChar"/>
        </w:rPr>
        <w:t>model.fit()</w:t>
      </w:r>
      <w:r>
        <w:t xml:space="preserve"> method is used to train the model for a certain number of epochs with a specified batch size.</w:t>
      </w:r>
    </w:p>
    <w:p w14:paraId="540732BB" w14:textId="77777777" w:rsidR="0081410C" w:rsidRDefault="00000000">
      <w:pPr>
        <w:pStyle w:val="Compact"/>
        <w:numPr>
          <w:ilvl w:val="0"/>
          <w:numId w:val="8"/>
        </w:numPr>
      </w:pPr>
      <w:r>
        <w:rPr>
          <w:b/>
        </w:rPr>
        <w:t>Saving the Model</w:t>
      </w:r>
      <w:r>
        <w:t xml:space="preserve">: The trained model weights are saved to </w:t>
      </w:r>
      <w:r>
        <w:rPr>
          <w:rStyle w:val="VerbatimChar"/>
        </w:rPr>
        <w:t>simple_chatbot_train_model.h5</w:t>
      </w:r>
      <w:r>
        <w:t>.</w:t>
      </w:r>
    </w:p>
    <w:p w14:paraId="0665FC5D" w14:textId="77777777" w:rsidR="00105685" w:rsidRDefault="00105685" w:rsidP="00105685">
      <w:pPr>
        <w:pStyle w:val="Compact"/>
      </w:pPr>
    </w:p>
    <w:p w14:paraId="65E10701" w14:textId="77777777" w:rsidR="00105685" w:rsidRDefault="00105685" w:rsidP="00105685">
      <w:pPr>
        <w:pStyle w:val="Compact"/>
      </w:pPr>
    </w:p>
    <w:p w14:paraId="296A7EB0" w14:textId="77777777" w:rsidR="00105685" w:rsidRDefault="00105685" w:rsidP="00105685">
      <w:pPr>
        <w:pStyle w:val="Compact"/>
      </w:pPr>
    </w:p>
    <w:p w14:paraId="33320A4C" w14:textId="77777777" w:rsidR="0081410C" w:rsidRDefault="00000000">
      <w:pPr>
        <w:pStyle w:val="Heading3"/>
      </w:pPr>
      <w:bookmarkStart w:id="20" w:name="chatbot-application-streamlit"/>
      <w:bookmarkStart w:id="21" w:name="_Toc198279202"/>
      <w:r>
        <w:lastRenderedPageBreak/>
        <w:t>3.4. Chatbot Application (Streamlit)</w:t>
      </w:r>
      <w:bookmarkEnd w:id="20"/>
      <w:bookmarkEnd w:id="21"/>
    </w:p>
    <w:p w14:paraId="21C1E1B3" w14:textId="77777777" w:rsidR="0081410C" w:rsidRDefault="00000000">
      <w:pPr>
        <w:pStyle w:val="FirstParagraph"/>
      </w:pPr>
      <w:r>
        <w:t xml:space="preserve">The </w:t>
      </w:r>
      <w:r>
        <w:rPr>
          <w:rStyle w:val="VerbatimChar"/>
        </w:rPr>
        <w:t>lstm_app_v2.py</w:t>
      </w:r>
      <w:r>
        <w:t xml:space="preserve"> file contains the code for the Streamlit web application.</w:t>
      </w:r>
    </w:p>
    <w:p w14:paraId="25FC4C92" w14:textId="77777777" w:rsidR="0081410C" w:rsidRDefault="00000000">
      <w:pPr>
        <w:pStyle w:val="BodyText"/>
      </w:pPr>
      <w:r>
        <w:rPr>
          <w:b/>
        </w:rPr>
        <w:t>Key Functionalities:</w:t>
      </w:r>
    </w:p>
    <w:p w14:paraId="5B124DE3" w14:textId="77777777" w:rsidR="0081410C" w:rsidRDefault="00000000">
      <w:pPr>
        <w:pStyle w:val="Compact"/>
        <w:numPr>
          <w:ilvl w:val="0"/>
          <w:numId w:val="9"/>
        </w:numPr>
      </w:pPr>
      <w:r>
        <w:rPr>
          <w:b/>
        </w:rPr>
        <w:t>Loading Resources</w:t>
      </w:r>
      <w:r>
        <w:t>: Loads the trained model (</w:t>
      </w:r>
      <w:r>
        <w:rPr>
          <w:rStyle w:val="VerbatimChar"/>
        </w:rPr>
        <w:t>simple_chatbot_train_model.h5</w:t>
      </w:r>
      <w:r>
        <w:t>), tokenizer (</w:t>
      </w:r>
      <w:r>
        <w:rPr>
          <w:rStyle w:val="VerbatimChar"/>
        </w:rPr>
        <w:t>tokenizer.pickle</w:t>
      </w:r>
      <w:r>
        <w:t>), label encoder (</w:t>
      </w:r>
      <w:r>
        <w:rPr>
          <w:rStyle w:val="VerbatimChar"/>
        </w:rPr>
        <w:t>label_encoder.pickle</w:t>
      </w:r>
      <w:r>
        <w:t>), max sequence length (</w:t>
      </w:r>
      <w:r>
        <w:rPr>
          <w:rStyle w:val="VerbatimChar"/>
        </w:rPr>
        <w:t>MAX_LEN.pickle</w:t>
      </w:r>
      <w:r>
        <w:t>), and intent-answer mappings (</w:t>
      </w:r>
      <w:r>
        <w:rPr>
          <w:rStyle w:val="VerbatimChar"/>
        </w:rPr>
        <w:t>tags_answers.pickle</w:t>
      </w:r>
      <w:r>
        <w:t>). It also loads the spaCy English model (</w:t>
      </w:r>
      <w:r>
        <w:rPr>
          <w:rStyle w:val="VerbatimChar"/>
        </w:rPr>
        <w:t>en_core_web_sm</w:t>
      </w:r>
      <w:r>
        <w:t>) for text processing.</w:t>
      </w:r>
    </w:p>
    <w:p w14:paraId="6842D6ED" w14:textId="77777777" w:rsidR="0081410C" w:rsidRDefault="00000000">
      <w:pPr>
        <w:pStyle w:val="Compact"/>
        <w:numPr>
          <w:ilvl w:val="0"/>
          <w:numId w:val="9"/>
        </w:numPr>
      </w:pPr>
      <w:r>
        <w:rPr>
          <w:b/>
        </w:rPr>
        <w:t>User Input</w:t>
      </w:r>
      <w:r>
        <w:t>: Provides a text input field for the user to type their message.</w:t>
      </w:r>
    </w:p>
    <w:p w14:paraId="673C3DA7" w14:textId="77777777" w:rsidR="0081410C" w:rsidRDefault="00000000">
      <w:pPr>
        <w:pStyle w:val="Compact"/>
        <w:numPr>
          <w:ilvl w:val="0"/>
          <w:numId w:val="9"/>
        </w:numPr>
      </w:pPr>
      <w:r>
        <w:rPr>
          <w:b/>
        </w:rPr>
        <w:t>Input Processing</w:t>
      </w:r>
      <w:r>
        <w:t>: The user’s input text is preprocessed in the same way as the training data (cleaning, tokenization, padding).</w:t>
      </w:r>
    </w:p>
    <w:p w14:paraId="0D161DAB" w14:textId="77777777" w:rsidR="0081410C" w:rsidRDefault="00000000">
      <w:pPr>
        <w:pStyle w:val="Compact"/>
        <w:numPr>
          <w:ilvl w:val="0"/>
          <w:numId w:val="9"/>
        </w:numPr>
      </w:pPr>
      <w:r>
        <w:rPr>
          <w:b/>
        </w:rPr>
        <w:t>Prediction</w:t>
      </w:r>
      <w:r>
        <w:t>: The preprocessed input is fed to the trained LSTM model to predict the intent.</w:t>
      </w:r>
    </w:p>
    <w:p w14:paraId="247CCF1D" w14:textId="77777777" w:rsidR="0081410C" w:rsidRDefault="00000000">
      <w:pPr>
        <w:pStyle w:val="Compact"/>
        <w:numPr>
          <w:ilvl w:val="0"/>
          <w:numId w:val="9"/>
        </w:numPr>
      </w:pPr>
      <w:r>
        <w:rPr>
          <w:b/>
        </w:rPr>
        <w:t>Response Generation</w:t>
      </w:r>
      <w:r>
        <w:t xml:space="preserve">: Based on the predicted intent, a suitable response is selected from the </w:t>
      </w:r>
      <w:r>
        <w:rPr>
          <w:rStyle w:val="VerbatimChar"/>
        </w:rPr>
        <w:t>tags_answers.pickle</w:t>
      </w:r>
      <w:r>
        <w:t xml:space="preserve"> mapping.</w:t>
      </w:r>
    </w:p>
    <w:p w14:paraId="63224288" w14:textId="77777777" w:rsidR="0081410C" w:rsidRDefault="00000000">
      <w:pPr>
        <w:pStyle w:val="Compact"/>
        <w:numPr>
          <w:ilvl w:val="0"/>
          <w:numId w:val="9"/>
        </w:numPr>
      </w:pPr>
      <w:r>
        <w:rPr>
          <w:b/>
        </w:rPr>
        <w:t>Displaying Conversation</w:t>
      </w:r>
      <w:r>
        <w:t>: The chat history (user messages and bot responses) is displayed in the Streamlit interface.</w:t>
      </w:r>
    </w:p>
    <w:p w14:paraId="345F41AF" w14:textId="77777777" w:rsidR="0081410C" w:rsidRDefault="00000000">
      <w:pPr>
        <w:pStyle w:val="FirstParagraph"/>
      </w:pPr>
      <w:r>
        <w:rPr>
          <w:b/>
        </w:rPr>
        <w:t xml:space="preserve">Conceptual Code Snippet from </w:t>
      </w:r>
      <w:r>
        <w:rPr>
          <w:rStyle w:val="VerbatimChar"/>
          <w:b/>
        </w:rPr>
        <w:t>lstm_app_v2.py</w:t>
      </w:r>
      <w:r>
        <w:rPr>
          <w:b/>
        </w:rPr>
        <w:t xml:space="preserve"> for prediction:</w:t>
      </w:r>
    </w:p>
    <w:p w14:paraId="4567AE17" w14:textId="77777777" w:rsidR="0081410C" w:rsidRDefault="00000000">
      <w:pPr>
        <w:pStyle w:val="SourceCode"/>
      </w:pPr>
      <w:r>
        <w:rPr>
          <w:rStyle w:val="CommentTok"/>
        </w:rPr>
        <w:t># Conceptual prediction flow (actual code in the file)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.preprocessing.sequence </w:t>
      </w:r>
      <w:r>
        <w:rPr>
          <w:rStyle w:val="ImportTok"/>
        </w:rPr>
        <w:t>import</w:t>
      </w:r>
      <w:r>
        <w:rPr>
          <w:rStyle w:val="NormalTok"/>
        </w:rPr>
        <w:t xml:space="preserve"> pad_sequences</w:t>
      </w:r>
      <w:r>
        <w:br/>
      </w:r>
      <w:r>
        <w:br/>
      </w:r>
      <w:r>
        <w:rPr>
          <w:rStyle w:val="CommentTok"/>
        </w:rPr>
        <w:t># ... (load model, tokenizer, label_encoder, max_len, tags_answers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t_response(user_input_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eprocess user_input_text (clean, tokeniz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nvert to sequence using tokenizer</w:t>
      </w:r>
      <w:r>
        <w:br/>
      </w:r>
      <w:r>
        <w:rPr>
          <w:rStyle w:val="NormalTok"/>
        </w:rPr>
        <w:t xml:space="preserve">    sequence </w:t>
      </w:r>
      <w:r>
        <w:rPr>
          <w:rStyle w:val="OperatorTok"/>
        </w:rPr>
        <w:t>=</w:t>
      </w:r>
      <w:r>
        <w:rPr>
          <w:rStyle w:val="NormalTok"/>
        </w:rPr>
        <w:t xml:space="preserve"> tokenizer.texts_to_sequences([processed_input_text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d sequence</w:t>
      </w:r>
      <w:r>
        <w:br/>
      </w:r>
      <w:r>
        <w:rPr>
          <w:rStyle w:val="NormalTok"/>
        </w:rPr>
        <w:t xml:space="preserve">    padded_sequence </w:t>
      </w:r>
      <w:r>
        <w:rPr>
          <w:rStyle w:val="OperatorTok"/>
        </w:rPr>
        <w:t>=</w:t>
      </w:r>
      <w:r>
        <w:rPr>
          <w:rStyle w:val="NormalTok"/>
        </w:rPr>
        <w:t xml:space="preserve"> pad_sequences(sequence, maxlen</w:t>
      </w:r>
      <w:r>
        <w:rPr>
          <w:rStyle w:val="OperatorTok"/>
        </w:rPr>
        <w:t>=</w:t>
      </w:r>
      <w:r>
        <w:rPr>
          <w:rStyle w:val="NormalTok"/>
        </w:rPr>
        <w:t>max_len, padding</w:t>
      </w:r>
      <w:r>
        <w:rPr>
          <w:rStyle w:val="OperatorTok"/>
        </w:rPr>
        <w:t>=</w:t>
      </w:r>
      <w:r>
        <w:rPr>
          <w:rStyle w:val="StringTok"/>
        </w:rPr>
        <w:t>"po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t prediction from model</w:t>
      </w:r>
      <w:r>
        <w:br/>
      </w:r>
      <w:r>
        <w:rPr>
          <w:rStyle w:val="NormalTok"/>
        </w:rPr>
        <w:t xml:space="preserve">    prediction </w:t>
      </w:r>
      <w:r>
        <w:rPr>
          <w:rStyle w:val="OperatorTok"/>
        </w:rPr>
        <w:t>=</w:t>
      </w:r>
      <w:r>
        <w:rPr>
          <w:rStyle w:val="NormalTok"/>
        </w:rPr>
        <w:t xml:space="preserve"> model.predict(padded_sequence)</w:t>
      </w:r>
      <w:r>
        <w:br/>
      </w:r>
      <w:r>
        <w:rPr>
          <w:rStyle w:val="NormalTok"/>
        </w:rPr>
        <w:t xml:space="preserve">    predicted_class_index </w:t>
      </w:r>
      <w:r>
        <w:rPr>
          <w:rStyle w:val="OperatorTok"/>
        </w:rPr>
        <w:t>=</w:t>
      </w:r>
      <w:r>
        <w:rPr>
          <w:rStyle w:val="NormalTok"/>
        </w:rPr>
        <w:t xml:space="preserve"> np.argmax(predictio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ecode intent tag</w:t>
      </w:r>
      <w:r>
        <w:br/>
      </w:r>
      <w:r>
        <w:rPr>
          <w:rStyle w:val="NormalTok"/>
        </w:rPr>
        <w:t xml:space="preserve">    predicted_tag </w:t>
      </w:r>
      <w:r>
        <w:rPr>
          <w:rStyle w:val="OperatorTok"/>
        </w:rPr>
        <w:t>=</w:t>
      </w:r>
      <w:r>
        <w:rPr>
          <w:rStyle w:val="NormalTok"/>
        </w:rPr>
        <w:t xml:space="preserve"> label_encoder.inverse_transform([predicted_class_index]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lect a random response for the predicted tag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>=</w:t>
      </w:r>
      <w:r>
        <w:rPr>
          <w:rStyle w:val="NormalTok"/>
        </w:rPr>
        <w:t xml:space="preserve"> np.random.choice(tags_answers[predicted_tag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ponse</w:t>
      </w:r>
    </w:p>
    <w:p w14:paraId="358E8831" w14:textId="77777777" w:rsidR="0081410C" w:rsidRDefault="00000000">
      <w:pPr>
        <w:pStyle w:val="Heading2"/>
      </w:pPr>
      <w:bookmarkStart w:id="22" w:name="how-to-run-the-project"/>
      <w:bookmarkStart w:id="23" w:name="_Toc198279203"/>
      <w:r>
        <w:lastRenderedPageBreak/>
        <w:t>4. How to Run the Project</w:t>
      </w:r>
      <w:bookmarkEnd w:id="22"/>
      <w:bookmarkEnd w:id="23"/>
    </w:p>
    <w:p w14:paraId="380B7F7E" w14:textId="77777777" w:rsidR="0081410C" w:rsidRDefault="00000000">
      <w:pPr>
        <w:pStyle w:val="Heading3"/>
      </w:pPr>
      <w:bookmarkStart w:id="24" w:name="prerequisites"/>
      <w:bookmarkStart w:id="25" w:name="_Toc198279204"/>
      <w:r>
        <w:t>4.1. Prerequisites</w:t>
      </w:r>
      <w:bookmarkEnd w:id="24"/>
      <w:bookmarkEnd w:id="25"/>
    </w:p>
    <w:p w14:paraId="2C26C763" w14:textId="77777777" w:rsidR="0081410C" w:rsidRDefault="00000000">
      <w:pPr>
        <w:pStyle w:val="Compact"/>
        <w:numPr>
          <w:ilvl w:val="0"/>
          <w:numId w:val="10"/>
        </w:numPr>
      </w:pPr>
      <w:r>
        <w:t>Python 3.x</w:t>
      </w:r>
    </w:p>
    <w:p w14:paraId="66BBE6CC" w14:textId="77777777" w:rsidR="0081410C" w:rsidRDefault="00000000">
      <w:pPr>
        <w:pStyle w:val="Compact"/>
        <w:numPr>
          <w:ilvl w:val="0"/>
          <w:numId w:val="10"/>
        </w:numPr>
      </w:pPr>
      <w:r>
        <w:t>pip (Python package installer)</w:t>
      </w:r>
    </w:p>
    <w:p w14:paraId="51920509" w14:textId="77777777" w:rsidR="0081410C" w:rsidRDefault="00000000">
      <w:pPr>
        <w:pStyle w:val="Compact"/>
        <w:numPr>
          <w:ilvl w:val="0"/>
          <w:numId w:val="10"/>
        </w:numPr>
      </w:pPr>
      <w:r>
        <w:t xml:space="preserve">The necessary Python libraries as listed in </w:t>
      </w:r>
      <w:r>
        <w:rPr>
          <w:rStyle w:val="VerbatimChar"/>
        </w:rPr>
        <w:t>simple_chatbot_code/requirements.txt</w:t>
      </w:r>
      <w:r>
        <w:t>. Key libraries include:</w:t>
      </w:r>
    </w:p>
    <w:p w14:paraId="69D81DCF" w14:textId="77777777" w:rsidR="0081410C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streamlit</w:t>
      </w:r>
    </w:p>
    <w:p w14:paraId="22FC6B7D" w14:textId="77777777" w:rsidR="0081410C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tensorflow</w:t>
      </w:r>
    </w:p>
    <w:p w14:paraId="48B4535B" w14:textId="77777777" w:rsidR="0081410C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scikit-learn</w:t>
      </w:r>
    </w:p>
    <w:p w14:paraId="48EEA5B2" w14:textId="77777777" w:rsidR="0081410C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pandas</w:t>
      </w:r>
    </w:p>
    <w:p w14:paraId="06577D20" w14:textId="77777777" w:rsidR="0081410C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numpy</w:t>
      </w:r>
    </w:p>
    <w:p w14:paraId="6567F7D5" w14:textId="77777777" w:rsidR="0081410C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spacy</w:t>
      </w:r>
      <w:r>
        <w:t xml:space="preserve"> (and the </w:t>
      </w:r>
      <w:r>
        <w:rPr>
          <w:rStyle w:val="VerbatimChar"/>
        </w:rPr>
        <w:t>en_core_web_sm</w:t>
      </w:r>
      <w:r>
        <w:t xml:space="preserve"> model)</w:t>
      </w:r>
    </w:p>
    <w:p w14:paraId="609BA3F5" w14:textId="77777777" w:rsidR="0081410C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nltk</w:t>
      </w:r>
      <w:r>
        <w:t xml:space="preserve"> (potentially, based on common NLP practices, though not explicitly in </w:t>
      </w:r>
      <w:r>
        <w:rPr>
          <w:rStyle w:val="VerbatimChar"/>
        </w:rPr>
        <w:t>lstm_app_v2.py</w:t>
      </w:r>
      <w:r>
        <w:t xml:space="preserve"> imports beyond spaCy for cleaning)</w:t>
      </w:r>
    </w:p>
    <w:p w14:paraId="4DEDD854" w14:textId="77777777" w:rsidR="0081410C" w:rsidRDefault="00000000">
      <w:pPr>
        <w:pStyle w:val="Heading3"/>
      </w:pPr>
      <w:bookmarkStart w:id="26" w:name="setup-and-installation"/>
      <w:bookmarkStart w:id="27" w:name="_Toc198279205"/>
      <w:r>
        <w:t>4.2. Setup and Installation</w:t>
      </w:r>
      <w:bookmarkEnd w:id="26"/>
      <w:bookmarkEnd w:id="27"/>
    </w:p>
    <w:p w14:paraId="3890DEB1" w14:textId="77777777" w:rsidR="0081410C" w:rsidRDefault="00000000">
      <w:pPr>
        <w:numPr>
          <w:ilvl w:val="0"/>
          <w:numId w:val="12"/>
        </w:numPr>
      </w:pPr>
      <w:r>
        <w:rPr>
          <w:b/>
        </w:rPr>
        <w:t>Clone the Repository</w:t>
      </w:r>
      <w:r>
        <w:t xml:space="preserve">: </w:t>
      </w:r>
      <w:r>
        <w:rPr>
          <w:rStyle w:val="VerbatimChar"/>
        </w:rPr>
        <w:t>bash     git clone https://github.com/YosefSamy019/DEPI_graduation_project.git     cd DEPI_graduation_project/simple_chatbot_code</w:t>
      </w:r>
    </w:p>
    <w:p w14:paraId="28BBED6A" w14:textId="77777777" w:rsidR="0081410C" w:rsidRDefault="00000000">
      <w:pPr>
        <w:numPr>
          <w:ilvl w:val="0"/>
          <w:numId w:val="12"/>
        </w:numPr>
      </w:pPr>
      <w:r>
        <w:rPr>
          <w:b/>
        </w:rPr>
        <w:t>Install Dependencies</w:t>
      </w:r>
      <w:r>
        <w:t xml:space="preserve">: It is recommended to create a virtual environment first. </w:t>
      </w:r>
      <w:r>
        <w:rPr>
          <w:rStyle w:val="VerbatimChar"/>
        </w:rPr>
        <w:t>bash     python -m venv venv     source venv/bin/activate  # On Windows: venv\Scripts\activate     pip install -r requirements.txt</w:t>
      </w:r>
      <w:r>
        <w:t xml:space="preserve"> You might also need to download the spaCy English model if not already present (the application attempts to download it if missing): </w:t>
      </w:r>
      <w:r>
        <w:rPr>
          <w:rStyle w:val="VerbatimChar"/>
        </w:rPr>
        <w:t>python     # If spacy.cli.download fails within the app, run this manually     # import spacy.cli     # spacy.cli.download("en_core_web_sm")</w:t>
      </w:r>
    </w:p>
    <w:p w14:paraId="4C8FCF6D" w14:textId="77777777" w:rsidR="0081410C" w:rsidRDefault="00000000">
      <w:pPr>
        <w:pStyle w:val="Heading3"/>
      </w:pPr>
      <w:bookmarkStart w:id="28" w:name="running-the-chatbot-application"/>
      <w:bookmarkStart w:id="29" w:name="_Toc198279206"/>
      <w:r>
        <w:t>4.3. Running the Chatbot Application</w:t>
      </w:r>
      <w:bookmarkEnd w:id="28"/>
      <w:bookmarkEnd w:id="29"/>
    </w:p>
    <w:p w14:paraId="44157338" w14:textId="77777777" w:rsidR="0081410C" w:rsidRDefault="00000000">
      <w:pPr>
        <w:pStyle w:val="FirstParagraph"/>
      </w:pPr>
      <w:r>
        <w:t>Once the setup is complete, you can run the Streamlit application:</w:t>
      </w:r>
    </w:p>
    <w:p w14:paraId="05F21765" w14:textId="77777777" w:rsidR="0081410C" w:rsidRDefault="00000000">
      <w:pPr>
        <w:pStyle w:val="SourceCode"/>
      </w:pPr>
      <w:r>
        <w:rPr>
          <w:rStyle w:val="ExtensionTok"/>
        </w:rPr>
        <w:t>streamlit</w:t>
      </w:r>
      <w:r>
        <w:rPr>
          <w:rStyle w:val="NormalTok"/>
        </w:rPr>
        <w:t xml:space="preserve"> run lstm_app_v2.py</w:t>
      </w:r>
    </w:p>
    <w:p w14:paraId="33782E52" w14:textId="77777777" w:rsidR="0081410C" w:rsidRDefault="00000000">
      <w:pPr>
        <w:pStyle w:val="FirstParagraph"/>
      </w:pPr>
      <w:r>
        <w:t>This will typically open the chatbot interface in your default web browser.</w:t>
      </w:r>
    </w:p>
    <w:p w14:paraId="2495D536" w14:textId="77777777" w:rsidR="0081410C" w:rsidRDefault="00000000">
      <w:pPr>
        <w:pStyle w:val="Heading2"/>
      </w:pPr>
      <w:bookmarkStart w:id="30" w:name="project-files-overview"/>
      <w:bookmarkStart w:id="31" w:name="_Toc198279207"/>
      <w:r>
        <w:t>5. Project Files Overview</w:t>
      </w:r>
      <w:bookmarkEnd w:id="30"/>
      <w:bookmarkEnd w:id="31"/>
    </w:p>
    <w:p w14:paraId="23212ECB" w14:textId="77777777" w:rsidR="0081410C" w:rsidRDefault="00000000">
      <w:pPr>
        <w:pStyle w:val="FirstParagraph"/>
      </w:pPr>
      <w:r>
        <w:t xml:space="preserve">Located in </w:t>
      </w:r>
      <w:r>
        <w:rPr>
          <w:rStyle w:val="VerbatimChar"/>
        </w:rPr>
        <w:t>DEPI_graduation_project/simple_chatbot_code/</w:t>
      </w:r>
      <w:r>
        <w:t>:</w:t>
      </w:r>
    </w:p>
    <w:p w14:paraId="4B0CE1BC" w14:textId="77777777" w:rsidR="0081410C" w:rsidRDefault="00000000">
      <w:pPr>
        <w:pStyle w:val="Compact"/>
        <w:numPr>
          <w:ilvl w:val="0"/>
          <w:numId w:val="13"/>
        </w:numPr>
      </w:pPr>
      <w:r>
        <w:rPr>
          <w:rStyle w:val="VerbatimChar"/>
        </w:rPr>
        <w:t>chatbot.ipynb</w:t>
      </w:r>
      <w:r>
        <w:t>: Jupyter Notebook containing the code for data preprocessing, LSTM model creation, training, and saving.</w:t>
      </w:r>
    </w:p>
    <w:p w14:paraId="483CC7C8" w14:textId="77777777" w:rsidR="0081410C" w:rsidRDefault="00000000">
      <w:pPr>
        <w:pStyle w:val="Compact"/>
        <w:numPr>
          <w:ilvl w:val="0"/>
          <w:numId w:val="13"/>
        </w:numPr>
      </w:pPr>
      <w:r>
        <w:rPr>
          <w:rStyle w:val="VerbatimChar"/>
        </w:rPr>
        <w:t>lstm_app_v2.py</w:t>
      </w:r>
      <w:r>
        <w:t>: Python script for the Streamlit web application that serves the chatbot.</w:t>
      </w:r>
    </w:p>
    <w:p w14:paraId="5EC91F5E" w14:textId="77777777" w:rsidR="0081410C" w:rsidRDefault="00000000">
      <w:pPr>
        <w:pStyle w:val="Compact"/>
        <w:numPr>
          <w:ilvl w:val="0"/>
          <w:numId w:val="13"/>
        </w:numPr>
      </w:pPr>
      <w:r>
        <w:rPr>
          <w:rStyle w:val="VerbatimChar"/>
        </w:rPr>
        <w:t>requirements.txt</w:t>
      </w:r>
      <w:r>
        <w:t>: Lists the Python dependencies required for the project.</w:t>
      </w:r>
    </w:p>
    <w:p w14:paraId="64C53F93" w14:textId="77777777" w:rsidR="0081410C" w:rsidRDefault="00000000">
      <w:pPr>
        <w:pStyle w:val="Compact"/>
        <w:numPr>
          <w:ilvl w:val="0"/>
          <w:numId w:val="13"/>
        </w:numPr>
      </w:pPr>
      <w:r>
        <w:rPr>
          <w:rStyle w:val="VerbatimChar"/>
        </w:rPr>
        <w:t>data_merged.csv</w:t>
      </w:r>
      <w:r>
        <w:t>: The dataset containing intents, patterns, and responses.</w:t>
      </w:r>
    </w:p>
    <w:p w14:paraId="7E24CFDA" w14:textId="77777777" w:rsidR="0081410C" w:rsidRDefault="00000000">
      <w:pPr>
        <w:pStyle w:val="Compact"/>
        <w:numPr>
          <w:ilvl w:val="0"/>
          <w:numId w:val="13"/>
        </w:numPr>
      </w:pPr>
      <w:r>
        <w:rPr>
          <w:rStyle w:val="VerbatimChar"/>
        </w:rPr>
        <w:lastRenderedPageBreak/>
        <w:t>simple_chatbot_train_model.h5</w:t>
      </w:r>
      <w:r>
        <w:t>: The saved trained Keras LSTM model.</w:t>
      </w:r>
    </w:p>
    <w:p w14:paraId="6546DC26" w14:textId="77777777" w:rsidR="0081410C" w:rsidRDefault="00000000">
      <w:pPr>
        <w:pStyle w:val="Compact"/>
        <w:numPr>
          <w:ilvl w:val="0"/>
          <w:numId w:val="13"/>
        </w:numPr>
      </w:pPr>
      <w:r>
        <w:rPr>
          <w:rStyle w:val="VerbatimChar"/>
        </w:rPr>
        <w:t>simple_chatbot_val_model.h5</w:t>
      </w:r>
      <w:r>
        <w:t>: Potentially a model saved after validation (its exact role needs clarification from the notebook).</w:t>
      </w:r>
    </w:p>
    <w:p w14:paraId="6A7884AE" w14:textId="77777777" w:rsidR="0081410C" w:rsidRDefault="00000000">
      <w:pPr>
        <w:pStyle w:val="Compact"/>
        <w:numPr>
          <w:ilvl w:val="0"/>
          <w:numId w:val="13"/>
        </w:numPr>
      </w:pPr>
      <w:r>
        <w:rPr>
          <w:rStyle w:val="VerbatimChar"/>
        </w:rPr>
        <w:t>tokenizer.pickle</w:t>
      </w:r>
      <w:r>
        <w:t>: Saved Keras Tokenizer object.</w:t>
      </w:r>
    </w:p>
    <w:p w14:paraId="2C86F01D" w14:textId="77777777" w:rsidR="0081410C" w:rsidRDefault="00000000">
      <w:pPr>
        <w:pStyle w:val="Compact"/>
        <w:numPr>
          <w:ilvl w:val="0"/>
          <w:numId w:val="13"/>
        </w:numPr>
      </w:pPr>
      <w:r>
        <w:rPr>
          <w:rStyle w:val="VerbatimChar"/>
        </w:rPr>
        <w:t>label_encoder.pickle</w:t>
      </w:r>
      <w:r>
        <w:t>: Saved scikit-learn LabelEncoder object.</w:t>
      </w:r>
    </w:p>
    <w:p w14:paraId="4FB64766" w14:textId="77777777" w:rsidR="0081410C" w:rsidRDefault="00000000">
      <w:pPr>
        <w:pStyle w:val="Compact"/>
        <w:numPr>
          <w:ilvl w:val="0"/>
          <w:numId w:val="13"/>
        </w:numPr>
      </w:pPr>
      <w:r>
        <w:rPr>
          <w:rStyle w:val="VerbatimChar"/>
        </w:rPr>
        <w:t>MAX_LEN.pickle</w:t>
      </w:r>
      <w:r>
        <w:t>: Saved maximum sequence length value.</w:t>
      </w:r>
    </w:p>
    <w:p w14:paraId="1EDDFD1B" w14:textId="77777777" w:rsidR="0081410C" w:rsidRDefault="00000000">
      <w:pPr>
        <w:pStyle w:val="Compact"/>
        <w:numPr>
          <w:ilvl w:val="0"/>
          <w:numId w:val="13"/>
        </w:numPr>
      </w:pPr>
      <w:r>
        <w:rPr>
          <w:rStyle w:val="VerbatimChar"/>
        </w:rPr>
        <w:t>tags_answers.pickle</w:t>
      </w:r>
      <w:r>
        <w:t>: Saved dictionary mapping intent tags to lists of possible answers.</w:t>
      </w:r>
    </w:p>
    <w:p w14:paraId="4543C19C" w14:textId="77777777" w:rsidR="0081410C" w:rsidRDefault="00000000">
      <w:pPr>
        <w:pStyle w:val="Compact"/>
        <w:numPr>
          <w:ilvl w:val="0"/>
          <w:numId w:val="13"/>
        </w:numPr>
      </w:pPr>
      <w:r>
        <w:rPr>
          <w:rStyle w:val="VerbatimChar"/>
        </w:rPr>
        <w:t>dataset/</w:t>
      </w:r>
      <w:r>
        <w:t xml:space="preserve"> (folder): Likely contains the original or intermediate dataset files before merging into </w:t>
      </w:r>
      <w:r>
        <w:rPr>
          <w:rStyle w:val="VerbatimChar"/>
        </w:rPr>
        <w:t>data_merged.csv</w:t>
      </w:r>
      <w:r>
        <w:t>.</w:t>
      </w:r>
    </w:p>
    <w:p w14:paraId="53675E7A" w14:textId="77777777" w:rsidR="0081410C" w:rsidRDefault="00000000">
      <w:pPr>
        <w:pStyle w:val="Heading2"/>
      </w:pPr>
      <w:bookmarkStart w:id="32" w:name="potential-improvements-and-future-work"/>
      <w:bookmarkStart w:id="33" w:name="_Toc198279208"/>
      <w:r>
        <w:t>6. Potential Improvements and Future Work</w:t>
      </w:r>
      <w:bookmarkEnd w:id="32"/>
      <w:bookmarkEnd w:id="33"/>
    </w:p>
    <w:p w14:paraId="3FA0623C" w14:textId="77777777" w:rsidR="0081410C" w:rsidRDefault="00000000">
      <w:pPr>
        <w:pStyle w:val="Compact"/>
        <w:numPr>
          <w:ilvl w:val="0"/>
          <w:numId w:val="14"/>
        </w:numPr>
      </w:pPr>
      <w:r>
        <w:rPr>
          <w:b/>
        </w:rPr>
        <w:t>Larger and More Diverse Dataset</w:t>
      </w:r>
      <w:r>
        <w:t>: Training on a more extensive and varied dataset can significantly improve the chatbot’s understanding and response quality.</w:t>
      </w:r>
    </w:p>
    <w:p w14:paraId="06E57191" w14:textId="77777777" w:rsidR="0081410C" w:rsidRDefault="00000000">
      <w:pPr>
        <w:pStyle w:val="Compact"/>
        <w:numPr>
          <w:ilvl w:val="0"/>
          <w:numId w:val="14"/>
        </w:numPr>
      </w:pPr>
      <w:r>
        <w:rPr>
          <w:b/>
        </w:rPr>
        <w:t>Advanced NLP Techniques</w:t>
      </w:r>
      <w:r>
        <w:t>: Incorporating techniques like attention mechanisms, transformer models (though this project specifically uses LSTM), or more sophisticated text cleaning and feature engineering.</w:t>
      </w:r>
    </w:p>
    <w:p w14:paraId="2B426C05" w14:textId="77777777" w:rsidR="0081410C" w:rsidRDefault="00000000">
      <w:pPr>
        <w:pStyle w:val="Compact"/>
        <w:numPr>
          <w:ilvl w:val="0"/>
          <w:numId w:val="14"/>
        </w:numPr>
      </w:pPr>
      <w:r>
        <w:rPr>
          <w:b/>
        </w:rPr>
        <w:t>Context Management</w:t>
      </w:r>
      <w:r>
        <w:t>: Enhancing the chatbot to maintain context over multiple turns of a conversation.</w:t>
      </w:r>
    </w:p>
    <w:p w14:paraId="2E36B2F7" w14:textId="77777777" w:rsidR="0081410C" w:rsidRDefault="00000000">
      <w:pPr>
        <w:pStyle w:val="Compact"/>
        <w:numPr>
          <w:ilvl w:val="0"/>
          <w:numId w:val="14"/>
        </w:numPr>
      </w:pPr>
      <w:r>
        <w:rPr>
          <w:b/>
        </w:rPr>
        <w:t>Error Handling and Fallback Responses</w:t>
      </w:r>
      <w:r>
        <w:t>: Implementing more robust error handling for unrecognized inputs and providing graceful fallback responses.</w:t>
      </w:r>
    </w:p>
    <w:p w14:paraId="037C7B96" w14:textId="77777777" w:rsidR="0081410C" w:rsidRDefault="00000000">
      <w:pPr>
        <w:pStyle w:val="Compact"/>
        <w:numPr>
          <w:ilvl w:val="0"/>
          <w:numId w:val="14"/>
        </w:numPr>
      </w:pPr>
      <w:r>
        <w:rPr>
          <w:b/>
        </w:rPr>
        <w:t>Integration with External APIs</w:t>
      </w:r>
      <w:r>
        <w:t>: Connecting the chatbot to external services or APIs to provide real-time information or perform actions.</w:t>
      </w:r>
    </w:p>
    <w:p w14:paraId="599DD267" w14:textId="77777777" w:rsidR="0081410C" w:rsidRDefault="00000000">
      <w:pPr>
        <w:pStyle w:val="Compact"/>
        <w:numPr>
          <w:ilvl w:val="0"/>
          <w:numId w:val="14"/>
        </w:numPr>
      </w:pPr>
      <w:r>
        <w:rPr>
          <w:b/>
        </w:rPr>
        <w:t>More Rigorous Evaluation</w:t>
      </w:r>
      <w:r>
        <w:t>: Implementing quantitative evaluation metrics (e.g., F1-score, perplexity) on a held-out test set.</w:t>
      </w:r>
    </w:p>
    <w:p w14:paraId="169D9A01" w14:textId="77777777" w:rsidR="0081410C" w:rsidRDefault="00000000">
      <w:pPr>
        <w:pStyle w:val="Heading2"/>
      </w:pPr>
      <w:bookmarkStart w:id="34" w:name="conclusion"/>
      <w:bookmarkStart w:id="35" w:name="_Toc198279209"/>
      <w:r>
        <w:t>7. Conclusion</w:t>
      </w:r>
      <w:bookmarkEnd w:id="34"/>
      <w:bookmarkEnd w:id="35"/>
    </w:p>
    <w:p w14:paraId="3729D103" w14:textId="77777777" w:rsidR="0081410C" w:rsidRDefault="00000000">
      <w:pPr>
        <w:pStyle w:val="FirstParagraph"/>
      </w:pPr>
      <w:r>
        <w:t>The LSTM Chatbot project successfully demonstrates the development of a conversational AI using Long Short-Term Memory networks. It covers the essential steps from data preparation to model training and deployment via a Streamlit application, providing a foundational example of building an intelligent chatbot.</w:t>
      </w:r>
    </w:p>
    <w:sectPr w:rsidR="008141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8431C3" w14:textId="77777777" w:rsidR="008D5FCA" w:rsidRDefault="008D5FCA">
      <w:pPr>
        <w:spacing w:after="0"/>
      </w:pPr>
      <w:r>
        <w:separator/>
      </w:r>
    </w:p>
  </w:endnote>
  <w:endnote w:type="continuationSeparator" w:id="0">
    <w:p w14:paraId="3DB4632C" w14:textId="77777777" w:rsidR="008D5FCA" w:rsidRDefault="008D5F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255AF1" w14:textId="77777777" w:rsidR="008D5FCA" w:rsidRDefault="008D5FCA">
      <w:r>
        <w:separator/>
      </w:r>
    </w:p>
  </w:footnote>
  <w:footnote w:type="continuationSeparator" w:id="0">
    <w:p w14:paraId="204D416E" w14:textId="77777777" w:rsidR="008D5FCA" w:rsidRDefault="008D5F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0F6E33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BA042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BF8843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300116224">
    <w:abstractNumId w:val="1"/>
  </w:num>
  <w:num w:numId="2" w16cid:durableId="1339576282">
    <w:abstractNumId w:val="0"/>
  </w:num>
  <w:num w:numId="3" w16cid:durableId="714741514">
    <w:abstractNumId w:val="0"/>
  </w:num>
  <w:num w:numId="4" w16cid:durableId="10529267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83987928">
    <w:abstractNumId w:val="0"/>
  </w:num>
  <w:num w:numId="6" w16cid:durableId="182206829">
    <w:abstractNumId w:val="0"/>
  </w:num>
  <w:num w:numId="7" w16cid:durableId="1933540107">
    <w:abstractNumId w:val="0"/>
  </w:num>
  <w:num w:numId="8" w16cid:durableId="297806409">
    <w:abstractNumId w:val="0"/>
  </w:num>
  <w:num w:numId="9" w16cid:durableId="441071002">
    <w:abstractNumId w:val="0"/>
  </w:num>
  <w:num w:numId="10" w16cid:durableId="310333298">
    <w:abstractNumId w:val="0"/>
  </w:num>
  <w:num w:numId="11" w16cid:durableId="1861582701">
    <w:abstractNumId w:val="0"/>
  </w:num>
  <w:num w:numId="12" w16cid:durableId="11376433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00766149">
    <w:abstractNumId w:val="0"/>
  </w:num>
  <w:num w:numId="14" w16cid:durableId="3117573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5685"/>
    <w:rsid w:val="00124B50"/>
    <w:rsid w:val="004E29B3"/>
    <w:rsid w:val="00590D07"/>
    <w:rsid w:val="00784D58"/>
    <w:rsid w:val="0081410C"/>
    <w:rsid w:val="008D5FCA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2140F"/>
  <w15:docId w15:val="{16AC88EE-71FC-430A-907F-B43FD61AE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105685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10568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105685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879</Words>
  <Characters>10711</Characters>
  <Application>Microsoft Office Word</Application>
  <DocSecurity>0</DocSecurity>
  <Lines>89</Lines>
  <Paragraphs>25</Paragraphs>
  <ScaleCrop>false</ScaleCrop>
  <Company/>
  <LinksUpToDate>false</LinksUpToDate>
  <CharactersWithSpaces>1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ندي عمرو محمد السيد الدرديرى ( 323232521 )</cp:lastModifiedBy>
  <cp:revision>2</cp:revision>
  <dcterms:created xsi:type="dcterms:W3CDTF">2025-05-16T05:54:00Z</dcterms:created>
  <dcterms:modified xsi:type="dcterms:W3CDTF">2025-05-16T06:13:00Z</dcterms:modified>
</cp:coreProperties>
</file>